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E2448F" w:rsidRPr="00484E67" w:rsidRDefault="00E2448F" w:rsidP="00484E67">
                                <w:pPr>
                                  <w:spacing w:before="0" w:line="240" w:lineRule="auto"/>
                                  <w:ind w:firstLine="562"/>
                                  <w:jc w:val="center"/>
                                  <w:rPr>
                                    <w:b/>
                                    <w:sz w:val="32"/>
                                    <w:szCs w:val="32"/>
                                  </w:rPr>
                                </w:pPr>
                                <w:r w:rsidRPr="00484E67">
                                  <w:rPr>
                                    <w:b/>
                                    <w:sz w:val="32"/>
                                    <w:szCs w:val="32"/>
                                  </w:rPr>
                                  <w:t>BỘ CÔNG THƯƠNG</w:t>
                                </w:r>
                              </w:p>
                              <w:p w:rsidR="00E2448F" w:rsidRPr="00484E67" w:rsidRDefault="00E2448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E2448F" w:rsidRPr="00484E67" w:rsidRDefault="00E2448F" w:rsidP="00484E67">
                          <w:pPr>
                            <w:spacing w:before="0" w:line="240" w:lineRule="auto"/>
                            <w:ind w:firstLine="562"/>
                            <w:jc w:val="center"/>
                            <w:rPr>
                              <w:b/>
                              <w:sz w:val="32"/>
                              <w:szCs w:val="32"/>
                            </w:rPr>
                          </w:pPr>
                          <w:r w:rsidRPr="00484E67">
                            <w:rPr>
                              <w:b/>
                              <w:sz w:val="32"/>
                              <w:szCs w:val="32"/>
                            </w:rPr>
                            <w:t>BỘ CÔNG THƯƠNG</w:t>
                          </w:r>
                        </w:p>
                        <w:p w:rsidR="00E2448F" w:rsidRPr="00484E67" w:rsidRDefault="00E2448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E2448F">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E2448F">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E2448F">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E2448F">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E2448F">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E2448F">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E370EA" w:rsidRPr="00E370EA" w:rsidRDefault="009D3BA9" w:rsidP="00E370EA">
      <w:r w:rsidRPr="009D3BA9">
        <w:rPr>
          <w:noProof/>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0</wp:posOffset>
            </wp:positionV>
            <wp:extent cx="5848350" cy="83858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838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46A7" w:rsidRDefault="00931324" w:rsidP="002B46A7">
      <w:pPr>
        <w:pStyle w:val="Heading3"/>
      </w:pPr>
      <w:r w:rsidRPr="00931324">
        <w:rPr>
          <w:noProof/>
        </w:rPr>
        <w:lastRenderedPageBreak/>
        <w:drawing>
          <wp:anchor distT="0" distB="0" distL="114300" distR="114300" simplePos="0" relativeHeight="251706368" behindDoc="0" locked="0" layoutInCell="1" allowOverlap="1" wp14:anchorId="1F0FBBD0" wp14:editId="39A4E62A">
            <wp:simplePos x="0" y="0"/>
            <wp:positionH relativeFrom="margin">
              <wp:align>left</wp:align>
            </wp:positionH>
            <wp:positionV relativeFrom="paragraph">
              <wp:posOffset>288290</wp:posOffset>
            </wp:positionV>
            <wp:extent cx="5944235" cy="4467225"/>
            <wp:effectExtent l="0" t="0" r="0"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235" cy="4467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r w:rsidR="0078712B">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3C2137" w:rsidP="0093712A">
            <w:pPr>
              <w:keepNext/>
              <w:spacing w:line="240" w:lineRule="auto"/>
              <w:ind w:firstLine="0"/>
              <w:rPr>
                <w:szCs w:val="26"/>
              </w:rPr>
            </w:pPr>
            <w:r>
              <w:rPr>
                <w:szCs w:val="26"/>
              </w:rPr>
              <w:t>4</w:t>
            </w:r>
            <w:r w:rsidR="0093712A">
              <w:rPr>
                <w:szCs w:val="26"/>
              </w:rPr>
              <w:t>.1. Nếu thông tin không hợp lệ, hệ thống hiển thị thông báo yêu cầu người dùng nhập lại thông tin tài khoản.</w:t>
            </w:r>
          </w:p>
        </w:tc>
      </w:tr>
    </w:tbl>
    <w:p w:rsidR="00733E8F" w:rsidRDefault="002B6C56" w:rsidP="00270A4F">
      <w:pPr>
        <w:pStyle w:val="Heading4"/>
      </w:pPr>
      <w:r w:rsidRPr="002B6C56">
        <w:rPr>
          <w:noProof/>
        </w:rPr>
        <w:drawing>
          <wp:anchor distT="0" distB="0" distL="114300" distR="114300" simplePos="0" relativeHeight="251696128" behindDoc="0" locked="0" layoutInCell="1" allowOverlap="1" wp14:anchorId="4F05F442" wp14:editId="327859E0">
            <wp:simplePos x="0" y="0"/>
            <wp:positionH relativeFrom="margin">
              <wp:align>left</wp:align>
            </wp:positionH>
            <wp:positionV relativeFrom="paragraph">
              <wp:posOffset>422275</wp:posOffset>
            </wp:positionV>
            <wp:extent cx="5843905" cy="4438650"/>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3905" cy="443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Default="00213308" w:rsidP="00270A4F">
      <w:pPr>
        <w:pStyle w:val="Heading4"/>
      </w:pPr>
      <w:r w:rsidRPr="00213308">
        <w:rPr>
          <w:noProof/>
        </w:rPr>
        <w:lastRenderedPageBreak/>
        <w:drawing>
          <wp:anchor distT="0" distB="0" distL="114300" distR="114300" simplePos="0" relativeHeight="251707392" behindDoc="0" locked="0" layoutInCell="1" allowOverlap="1" wp14:anchorId="04571ED1" wp14:editId="1D45FD50">
            <wp:simplePos x="0" y="0"/>
            <wp:positionH relativeFrom="margin">
              <wp:align>left</wp:align>
            </wp:positionH>
            <wp:positionV relativeFrom="paragraph">
              <wp:posOffset>241300</wp:posOffset>
            </wp:positionV>
            <wp:extent cx="5824855" cy="5219700"/>
            <wp:effectExtent l="0" t="0" r="444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4855" cy="5219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13308" w:rsidRPr="00213308" w:rsidRDefault="00213308" w:rsidP="00213308"/>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327F7016" wp14:editId="5DFBBA7B">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335C8E" w:rsidP="00335C8E">
      <w:pPr>
        <w:pStyle w:val="Heading4"/>
      </w:pPr>
      <w:r w:rsidRPr="00335C8E">
        <w:rPr>
          <w:noProof/>
        </w:rPr>
        <w:lastRenderedPageBreak/>
        <w:drawing>
          <wp:anchor distT="0" distB="0" distL="114300" distR="114300" simplePos="0" relativeHeight="251708416" behindDoc="0" locked="0" layoutInCell="1" allowOverlap="1" wp14:anchorId="0346389C" wp14:editId="37F672D1">
            <wp:simplePos x="0" y="0"/>
            <wp:positionH relativeFrom="margin">
              <wp:align>left</wp:align>
            </wp:positionH>
            <wp:positionV relativeFrom="paragraph">
              <wp:posOffset>420370</wp:posOffset>
            </wp:positionV>
            <wp:extent cx="5895975" cy="7572375"/>
            <wp:effectExtent l="0" t="0" r="9525"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5975" cy="7572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335C8E" w:rsidRPr="00C541B1" w:rsidRDefault="00335C8E" w:rsidP="00C541B1">
      <w:bookmarkStart w:id="17" w:name="_GoBack"/>
      <w:bookmarkEnd w:id="17"/>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76211881" wp14:editId="6EB5FBD4">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7D5C9D" w:rsidP="00B64768">
      <w:r w:rsidRPr="007D5C9D">
        <w:rPr>
          <w:noProof/>
        </w:rPr>
        <w:drawing>
          <wp:inline distT="0" distB="0" distL="0" distR="0">
            <wp:extent cx="5580380" cy="6995641"/>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6995641"/>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031EE1" w:rsidP="00270A4F">
      <w:pPr>
        <w:pStyle w:val="Heading4"/>
      </w:pPr>
      <w:r w:rsidRPr="00031EE1">
        <w:rPr>
          <w:noProof/>
        </w:rPr>
        <w:lastRenderedPageBreak/>
        <w:drawing>
          <wp:anchor distT="0" distB="0" distL="114300" distR="114300" simplePos="0" relativeHeight="251683840" behindDoc="0" locked="0" layoutInCell="1" allowOverlap="1" wp14:anchorId="4A2BE904" wp14:editId="11970976">
            <wp:simplePos x="0" y="0"/>
            <wp:positionH relativeFrom="margin">
              <wp:align>left</wp:align>
            </wp:positionH>
            <wp:positionV relativeFrom="paragraph">
              <wp:posOffset>307975</wp:posOffset>
            </wp:positionV>
            <wp:extent cx="5869940" cy="53435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69940"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90138D" w:rsidP="00EB497D">
      <w:r w:rsidRPr="0090138D">
        <w:rPr>
          <w:noProof/>
        </w:rPr>
        <w:drawing>
          <wp:inline distT="0" distB="0" distL="0" distR="0">
            <wp:extent cx="5580380" cy="781687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80380" cy="7816875"/>
                    </a:xfrm>
                    <a:prstGeom prst="rect">
                      <a:avLst/>
                    </a:prstGeom>
                    <a:noFill/>
                    <a:ln>
                      <a:noFill/>
                    </a:ln>
                  </pic:spPr>
                </pic:pic>
              </a:graphicData>
            </a:graphic>
          </wp:inline>
        </w:drawing>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A55880" w:rsidP="00270A4F">
      <w:pPr>
        <w:pStyle w:val="Heading4"/>
      </w:pPr>
      <w:r w:rsidRPr="00A55880">
        <w:rPr>
          <w:noProof/>
        </w:rPr>
        <w:lastRenderedPageBreak/>
        <w:drawing>
          <wp:anchor distT="0" distB="0" distL="114300" distR="114300" simplePos="0" relativeHeight="251684864" behindDoc="0" locked="0" layoutInCell="1" allowOverlap="1" wp14:anchorId="064E1253" wp14:editId="7C21AA54">
            <wp:simplePos x="0" y="0"/>
            <wp:positionH relativeFrom="margin">
              <wp:align>left</wp:align>
            </wp:positionH>
            <wp:positionV relativeFrom="paragraph">
              <wp:posOffset>403225</wp:posOffset>
            </wp:positionV>
            <wp:extent cx="5914390" cy="45148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439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A55880" w:rsidRPr="00A55880" w:rsidRDefault="00A55880" w:rsidP="00A55880"/>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C51453" w:rsidP="00270A4F">
      <w:pPr>
        <w:pStyle w:val="Heading4"/>
      </w:pPr>
      <w:r w:rsidRPr="00C51453">
        <w:rPr>
          <w:noProof/>
        </w:rPr>
        <w:lastRenderedPageBreak/>
        <w:drawing>
          <wp:anchor distT="0" distB="0" distL="114300" distR="114300" simplePos="0" relativeHeight="251697152" behindDoc="0" locked="0" layoutInCell="1" allowOverlap="1" wp14:anchorId="1E58A5FD" wp14:editId="49E496B4">
            <wp:simplePos x="0" y="0"/>
            <wp:positionH relativeFrom="margin">
              <wp:align>left</wp:align>
            </wp:positionH>
            <wp:positionV relativeFrom="paragraph">
              <wp:posOffset>412750</wp:posOffset>
            </wp:positionV>
            <wp:extent cx="5835650" cy="55816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35650" cy="558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30E2" w:rsidRPr="008530E2" w:rsidRDefault="008530E2" w:rsidP="008530E2"/>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8735CD">
        <w:t>_XemChiTie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Pr>
                <w:szCs w:val="26"/>
              </w:rPr>
              <w:t>XemChiTie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 xml:space="preserve">họn ngày </w:t>
            </w:r>
            <w:r w:rsidR="000B5FCD">
              <w:rPr>
                <w:szCs w:val="26"/>
              </w:rPr>
              <w:t xml:space="preserve">hoặc tháng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Pr>
                <w:szCs w:val="26"/>
              </w:rPr>
              <w:t>ngày</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nh sách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keepNext/>
              <w:spacing w:line="240" w:lineRule="auto"/>
              <w:ind w:left="405" w:firstLine="0"/>
              <w:rPr>
                <w:szCs w:val="26"/>
              </w:rPr>
            </w:pPr>
            <w:r>
              <w:rPr>
                <w:szCs w:val="26"/>
              </w:rPr>
              <w:t>3.1. Nếu người dùng chọn xem theo ngày, hệ thống hiển thị danh sách các giao dịch trong tháng hiện tại.</w:t>
            </w:r>
          </w:p>
          <w:p w:rsidR="004454A4" w:rsidRDefault="00DD5237" w:rsidP="004454A4">
            <w:pPr>
              <w:keepNext/>
              <w:spacing w:line="240" w:lineRule="auto"/>
              <w:ind w:left="405" w:firstLine="0"/>
              <w:rPr>
                <w:szCs w:val="26"/>
              </w:rPr>
            </w:pPr>
            <w:r>
              <w:rPr>
                <w:szCs w:val="26"/>
              </w:rPr>
              <w:t>5</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270A4F" w:rsidRDefault="000B7948" w:rsidP="00270A4F">
      <w:pPr>
        <w:pStyle w:val="Heading4"/>
      </w:pPr>
      <w:r w:rsidRPr="000B7948">
        <w:rPr>
          <w:noProof/>
        </w:rPr>
        <w:lastRenderedPageBreak/>
        <w:drawing>
          <wp:anchor distT="0" distB="0" distL="114300" distR="114300" simplePos="0" relativeHeight="251699200" behindDoc="0" locked="0" layoutInCell="1" allowOverlap="1" wp14:anchorId="10250669" wp14:editId="7773AA94">
            <wp:simplePos x="0" y="0"/>
            <wp:positionH relativeFrom="margin">
              <wp:align>left</wp:align>
            </wp:positionH>
            <wp:positionV relativeFrom="paragraph">
              <wp:posOffset>355600</wp:posOffset>
            </wp:positionV>
            <wp:extent cx="5901690" cy="630555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1690" cy="6305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2F128A" w:rsidRPr="002F128A" w:rsidRDefault="002F128A" w:rsidP="002F128A"/>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414ABC" w:rsidP="00270A4F">
      <w:pPr>
        <w:pStyle w:val="Heading4"/>
      </w:pPr>
      <w:r w:rsidRPr="00414ABC">
        <w:rPr>
          <w:noProof/>
        </w:rPr>
        <w:lastRenderedPageBreak/>
        <w:drawing>
          <wp:anchor distT="0" distB="0" distL="114300" distR="114300" simplePos="0" relativeHeight="251687936" behindDoc="0" locked="0" layoutInCell="1" allowOverlap="1" wp14:anchorId="41EF34AB" wp14:editId="10C45113">
            <wp:simplePos x="0" y="0"/>
            <wp:positionH relativeFrom="margin">
              <wp:align>left</wp:align>
            </wp:positionH>
            <wp:positionV relativeFrom="paragraph">
              <wp:posOffset>279400</wp:posOffset>
            </wp:positionV>
            <wp:extent cx="5904230" cy="5067300"/>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4230" cy="506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Pr="00414ABC" w:rsidRDefault="00414ABC" w:rsidP="00414ABC"/>
    <w:p w:rsidR="00270A4F" w:rsidRDefault="00270A4F" w:rsidP="00270A4F">
      <w:pPr>
        <w:pStyle w:val="Heading4"/>
      </w:pPr>
      <w:r>
        <w:lastRenderedPageBreak/>
        <w:t>Sequence diagram</w:t>
      </w:r>
    </w:p>
    <w:p w:rsidR="007C34E2" w:rsidRPr="007C34E2" w:rsidRDefault="007C34E2" w:rsidP="007C34E2">
      <w:r w:rsidRPr="007C34E2">
        <w:rPr>
          <w:noProof/>
        </w:rPr>
        <w:drawing>
          <wp:inline distT="0" distB="0" distL="0" distR="0">
            <wp:extent cx="5580380" cy="8030739"/>
            <wp:effectExtent l="0" t="0" r="127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0380" cy="8030739"/>
                    </a:xfrm>
                    <a:prstGeom prst="rect">
                      <a:avLst/>
                    </a:prstGeom>
                    <a:noFill/>
                    <a:ln>
                      <a:noFill/>
                    </a:ln>
                  </pic:spPr>
                </pic:pic>
              </a:graphicData>
            </a:graphic>
          </wp:inline>
        </w:drawing>
      </w: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Default="00270A4F" w:rsidP="00270A4F">
      <w:pPr>
        <w:pStyle w:val="Heading4"/>
      </w:pPr>
      <w:r>
        <w:lastRenderedPageBreak/>
        <w:t>Sequence diagram</w:t>
      </w:r>
    </w:p>
    <w:p w:rsidR="00B57A98" w:rsidRPr="00B57A98" w:rsidRDefault="00B57A98" w:rsidP="00B57A98">
      <w:r w:rsidRPr="00B57A98">
        <w:rPr>
          <w:noProof/>
        </w:rPr>
        <w:drawing>
          <wp:inline distT="0" distB="0" distL="0" distR="0">
            <wp:extent cx="5580380" cy="573856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0380" cy="5738564"/>
                    </a:xfrm>
                    <a:prstGeom prst="rect">
                      <a:avLst/>
                    </a:prstGeom>
                    <a:noFill/>
                    <a:ln>
                      <a:noFill/>
                    </a:ln>
                  </pic:spPr>
                </pic:pic>
              </a:graphicData>
            </a:graphic>
          </wp:inline>
        </w:drawing>
      </w:r>
    </w:p>
    <w:p w:rsidR="002F128A" w:rsidRPr="002F128A" w:rsidRDefault="002F128A" w:rsidP="002F128A"/>
    <w:p w:rsidR="00FC31ED" w:rsidRDefault="00FC31ED" w:rsidP="00733E8F">
      <w:pPr>
        <w:pStyle w:val="Heading3"/>
      </w:pPr>
      <w:r>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w:t>
            </w:r>
            <w:r>
              <w:rPr>
                <w:szCs w:val="26"/>
              </w:rPr>
              <w:lastRenderedPageBreak/>
              <w:t>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DF2164">
            <w:pPr>
              <w:spacing w:line="240" w:lineRule="auto"/>
              <w:ind w:left="405" w:firstLine="0"/>
              <w:rPr>
                <w:szCs w:val="26"/>
              </w:rPr>
            </w:pPr>
            <w:r>
              <w:rPr>
                <w:szCs w:val="26"/>
              </w:rPr>
              <w:t>Người dùng đăng nhập thành công vào hệ thống</w:t>
            </w:r>
            <w:r w:rsidR="00AA6D54">
              <w:rPr>
                <w:szCs w:val="26"/>
              </w:rPr>
              <w:t xml:space="preserve"> và chọn chức năng </w:t>
            </w:r>
            <w:r w:rsidR="00DF2164">
              <w:rPr>
                <w:szCs w:val="26"/>
              </w:rPr>
              <w:t>quản lý 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BC131B" w:rsidP="00270A4F">
      <w:pPr>
        <w:pStyle w:val="Heading4"/>
      </w:pPr>
      <w:r w:rsidRPr="00BC131B">
        <w:rPr>
          <w:noProof/>
        </w:rPr>
        <w:lastRenderedPageBreak/>
        <w:drawing>
          <wp:anchor distT="0" distB="0" distL="114300" distR="114300" simplePos="0" relativeHeight="251701248" behindDoc="0" locked="0" layoutInCell="1" allowOverlap="1" wp14:anchorId="5B03D561" wp14:editId="3D1DE2E0">
            <wp:simplePos x="0" y="0"/>
            <wp:positionH relativeFrom="margin">
              <wp:align>left</wp:align>
            </wp:positionH>
            <wp:positionV relativeFrom="paragraph">
              <wp:posOffset>297815</wp:posOffset>
            </wp:positionV>
            <wp:extent cx="5911215" cy="55149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11215" cy="5514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w:t>
            </w:r>
            <w:r w:rsidR="0050780D">
              <w:rPr>
                <w:szCs w:val="26"/>
              </w:rPr>
              <w:t>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1975C7" w:rsidP="00270A4F">
      <w:pPr>
        <w:pStyle w:val="Heading4"/>
      </w:pPr>
      <w:r w:rsidRPr="001975C7">
        <w:rPr>
          <w:noProof/>
        </w:rPr>
        <w:lastRenderedPageBreak/>
        <w:drawing>
          <wp:anchor distT="0" distB="0" distL="114300" distR="114300" simplePos="0" relativeHeight="251702272" behindDoc="0" locked="0" layoutInCell="1" allowOverlap="1" wp14:anchorId="79CD0054" wp14:editId="48928FF9">
            <wp:simplePos x="0" y="0"/>
            <wp:positionH relativeFrom="margin">
              <wp:align>left</wp:align>
            </wp:positionH>
            <wp:positionV relativeFrom="paragraph">
              <wp:posOffset>421640</wp:posOffset>
            </wp:positionV>
            <wp:extent cx="5828030" cy="4962525"/>
            <wp:effectExtent l="0" t="0" r="127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28030" cy="496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3460D0" w:rsidP="00270A4F">
      <w:pPr>
        <w:pStyle w:val="Heading4"/>
      </w:pPr>
      <w:r w:rsidRPr="003460D0">
        <w:rPr>
          <w:noProof/>
        </w:rPr>
        <w:lastRenderedPageBreak/>
        <w:drawing>
          <wp:anchor distT="0" distB="0" distL="114300" distR="114300" simplePos="0" relativeHeight="251704320" behindDoc="0" locked="0" layoutInCell="1" allowOverlap="1" wp14:anchorId="5B67ADC8" wp14:editId="3382AA4C">
            <wp:simplePos x="0" y="0"/>
            <wp:positionH relativeFrom="margin">
              <wp:align>left</wp:align>
            </wp:positionH>
            <wp:positionV relativeFrom="paragraph">
              <wp:posOffset>307340</wp:posOffset>
            </wp:positionV>
            <wp:extent cx="5867400" cy="5483225"/>
            <wp:effectExtent l="0" t="0" r="0" b="317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7400" cy="5483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E52243">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E52243">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E52243">
            <w:pPr>
              <w:spacing w:line="240" w:lineRule="auto"/>
              <w:ind w:left="405" w:firstLine="0"/>
              <w:rPr>
                <w:szCs w:val="26"/>
              </w:rPr>
            </w:pPr>
            <w:r>
              <w:rPr>
                <w:szCs w:val="26"/>
              </w:rPr>
              <w:t>Người dùng</w:t>
            </w:r>
          </w:p>
        </w:tc>
      </w:tr>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E52243">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E5224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E5224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E5224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E52243">
            <w:pPr>
              <w:spacing w:line="240" w:lineRule="auto"/>
              <w:ind w:left="405" w:firstLine="0"/>
              <w:jc w:val="center"/>
              <w:rPr>
                <w:szCs w:val="26"/>
              </w:rPr>
            </w:pPr>
            <w:r>
              <w:rPr>
                <w:szCs w:val="26"/>
              </w:rPr>
              <w:t>HeThong</w:t>
            </w:r>
          </w:p>
        </w:tc>
      </w:tr>
      <w:tr w:rsidR="001A105D" w:rsidTr="00E52243">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E5224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E5224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E52243">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E5224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E5224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E52243">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E5224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E52243">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E5224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E52243">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E52243">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159528BC" wp14:editId="16485FD5">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1"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42"/>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2A21" w:rsidRDefault="00C72A21">
      <w:r>
        <w:separator/>
      </w:r>
    </w:p>
    <w:p w:rsidR="00C72A21" w:rsidRDefault="00C72A21"/>
  </w:endnote>
  <w:endnote w:type="continuationSeparator" w:id="0">
    <w:p w:rsidR="00C72A21" w:rsidRDefault="00C72A21">
      <w:r>
        <w:continuationSeparator/>
      </w:r>
    </w:p>
    <w:p w:rsidR="00C72A21" w:rsidRDefault="00C72A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448F" w:rsidRDefault="00E2448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E2448F" w:rsidRDefault="00E2448F"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E2448F" w:rsidTr="009165B5">
      <w:tc>
        <w:tcPr>
          <w:tcW w:w="2979" w:type="dxa"/>
          <w:shd w:val="clear" w:color="auto" w:fill="FAFAFA"/>
        </w:tcPr>
        <w:p w:rsidR="00E2448F" w:rsidRPr="009165B5" w:rsidRDefault="00E2448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E2448F" w:rsidRPr="00B57E92" w:rsidRDefault="00E2448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335C8E">
            <w:rPr>
              <w:rStyle w:val="PageNumber"/>
              <w:noProof/>
              <w:sz w:val="24"/>
            </w:rPr>
            <w:t>17</w:t>
          </w:r>
          <w:r w:rsidRPr="00B57E92">
            <w:rPr>
              <w:rStyle w:val="PageNumber"/>
              <w:sz w:val="24"/>
            </w:rPr>
            <w:fldChar w:fldCharType="end"/>
          </w:r>
        </w:p>
      </w:tc>
      <w:tc>
        <w:tcPr>
          <w:tcW w:w="2962" w:type="dxa"/>
          <w:shd w:val="clear" w:color="auto" w:fill="FAFAFA"/>
        </w:tcPr>
        <w:p w:rsidR="00E2448F" w:rsidRPr="00570EF4" w:rsidRDefault="00E2448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E2448F" w:rsidRDefault="00E2448F"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2A21" w:rsidRDefault="00C72A21">
      <w:r>
        <w:separator/>
      </w:r>
    </w:p>
    <w:p w:rsidR="00C72A21" w:rsidRDefault="00C72A21"/>
  </w:footnote>
  <w:footnote w:type="continuationSeparator" w:id="0">
    <w:p w:rsidR="00C72A21" w:rsidRDefault="00C72A21">
      <w:r>
        <w:continuationSeparator/>
      </w:r>
    </w:p>
    <w:p w:rsidR="00C72A21" w:rsidRDefault="00C72A2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448F" w:rsidRDefault="00E2448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E2448F" w:rsidRPr="00570EF4" w:rsidTr="009165B5">
      <w:tc>
        <w:tcPr>
          <w:tcW w:w="9004" w:type="dxa"/>
          <w:shd w:val="clear" w:color="auto" w:fill="FAFAFA"/>
        </w:tcPr>
        <w:p w:rsidR="00E2448F" w:rsidRPr="00570EF4" w:rsidRDefault="00E2448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E2448F" w:rsidRPr="00162939" w:rsidRDefault="00E2448F"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448F" w:rsidRDefault="00E2448F"/>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gFANnwmfYtAAAA"/>
  </w:docVars>
  <w:rsids>
    <w:rsidRoot w:val="00061855"/>
    <w:rsid w:val="00000B55"/>
    <w:rsid w:val="000016A9"/>
    <w:rsid w:val="00002873"/>
    <w:rsid w:val="00003409"/>
    <w:rsid w:val="0000420E"/>
    <w:rsid w:val="00007FA1"/>
    <w:rsid w:val="000119D1"/>
    <w:rsid w:val="00022316"/>
    <w:rsid w:val="00022A5C"/>
    <w:rsid w:val="00024870"/>
    <w:rsid w:val="00024F8B"/>
    <w:rsid w:val="00025E2D"/>
    <w:rsid w:val="0002779F"/>
    <w:rsid w:val="000303A3"/>
    <w:rsid w:val="00031B34"/>
    <w:rsid w:val="00031EE1"/>
    <w:rsid w:val="00032E6B"/>
    <w:rsid w:val="00034F47"/>
    <w:rsid w:val="00036673"/>
    <w:rsid w:val="00041E78"/>
    <w:rsid w:val="0004453B"/>
    <w:rsid w:val="00056BBD"/>
    <w:rsid w:val="00061855"/>
    <w:rsid w:val="0006378A"/>
    <w:rsid w:val="00065E89"/>
    <w:rsid w:val="00066454"/>
    <w:rsid w:val="00066A27"/>
    <w:rsid w:val="0007281B"/>
    <w:rsid w:val="0007352A"/>
    <w:rsid w:val="00075B57"/>
    <w:rsid w:val="00076599"/>
    <w:rsid w:val="00076807"/>
    <w:rsid w:val="0008216A"/>
    <w:rsid w:val="000936DA"/>
    <w:rsid w:val="000968D4"/>
    <w:rsid w:val="000B5FCD"/>
    <w:rsid w:val="000B66C0"/>
    <w:rsid w:val="000B6B71"/>
    <w:rsid w:val="000B6FBD"/>
    <w:rsid w:val="000B7948"/>
    <w:rsid w:val="000C5F09"/>
    <w:rsid w:val="000C7821"/>
    <w:rsid w:val="000D2B30"/>
    <w:rsid w:val="000D3391"/>
    <w:rsid w:val="000D60E0"/>
    <w:rsid w:val="000E11C0"/>
    <w:rsid w:val="000E1456"/>
    <w:rsid w:val="000E3DE7"/>
    <w:rsid w:val="000E4C31"/>
    <w:rsid w:val="000E5F47"/>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70D"/>
    <w:rsid w:val="00160A32"/>
    <w:rsid w:val="00162939"/>
    <w:rsid w:val="00172D0A"/>
    <w:rsid w:val="00172DB7"/>
    <w:rsid w:val="00177B2D"/>
    <w:rsid w:val="0018354F"/>
    <w:rsid w:val="00192969"/>
    <w:rsid w:val="001936F7"/>
    <w:rsid w:val="00195407"/>
    <w:rsid w:val="001975C7"/>
    <w:rsid w:val="001A08FA"/>
    <w:rsid w:val="001A105D"/>
    <w:rsid w:val="001A174E"/>
    <w:rsid w:val="001A2F7B"/>
    <w:rsid w:val="001A5B7A"/>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11116"/>
    <w:rsid w:val="00213308"/>
    <w:rsid w:val="00213E4E"/>
    <w:rsid w:val="002146F1"/>
    <w:rsid w:val="00222D64"/>
    <w:rsid w:val="002234DF"/>
    <w:rsid w:val="00224391"/>
    <w:rsid w:val="002254C6"/>
    <w:rsid w:val="00227D14"/>
    <w:rsid w:val="00231A07"/>
    <w:rsid w:val="00235076"/>
    <w:rsid w:val="00242CF0"/>
    <w:rsid w:val="00243BE7"/>
    <w:rsid w:val="00253413"/>
    <w:rsid w:val="00253A1A"/>
    <w:rsid w:val="002548C3"/>
    <w:rsid w:val="00256573"/>
    <w:rsid w:val="00260A27"/>
    <w:rsid w:val="002615FC"/>
    <w:rsid w:val="0026378F"/>
    <w:rsid w:val="00266945"/>
    <w:rsid w:val="002703A5"/>
    <w:rsid w:val="0027086F"/>
    <w:rsid w:val="00270A4F"/>
    <w:rsid w:val="00272D18"/>
    <w:rsid w:val="002746D3"/>
    <w:rsid w:val="00286F5F"/>
    <w:rsid w:val="00287838"/>
    <w:rsid w:val="00290FA0"/>
    <w:rsid w:val="00292141"/>
    <w:rsid w:val="002A3C11"/>
    <w:rsid w:val="002A4C0D"/>
    <w:rsid w:val="002A76A9"/>
    <w:rsid w:val="002B46A7"/>
    <w:rsid w:val="002B6C56"/>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5C8E"/>
    <w:rsid w:val="00336AB3"/>
    <w:rsid w:val="00337C58"/>
    <w:rsid w:val="0034105B"/>
    <w:rsid w:val="00341D97"/>
    <w:rsid w:val="0034381A"/>
    <w:rsid w:val="0034391F"/>
    <w:rsid w:val="00344582"/>
    <w:rsid w:val="00344655"/>
    <w:rsid w:val="00345909"/>
    <w:rsid w:val="003460D0"/>
    <w:rsid w:val="00350D17"/>
    <w:rsid w:val="003510E3"/>
    <w:rsid w:val="00352680"/>
    <w:rsid w:val="00354384"/>
    <w:rsid w:val="00355FDD"/>
    <w:rsid w:val="00366214"/>
    <w:rsid w:val="00367E92"/>
    <w:rsid w:val="00371088"/>
    <w:rsid w:val="00372545"/>
    <w:rsid w:val="0038091C"/>
    <w:rsid w:val="003918B2"/>
    <w:rsid w:val="003918D0"/>
    <w:rsid w:val="003918DA"/>
    <w:rsid w:val="00392BD9"/>
    <w:rsid w:val="0039443E"/>
    <w:rsid w:val="00395895"/>
    <w:rsid w:val="00396C88"/>
    <w:rsid w:val="003A35FC"/>
    <w:rsid w:val="003A4BC6"/>
    <w:rsid w:val="003A6197"/>
    <w:rsid w:val="003B30C7"/>
    <w:rsid w:val="003B4908"/>
    <w:rsid w:val="003C1390"/>
    <w:rsid w:val="003C2137"/>
    <w:rsid w:val="003C2AF4"/>
    <w:rsid w:val="003C61EE"/>
    <w:rsid w:val="003C7DF3"/>
    <w:rsid w:val="003D25B3"/>
    <w:rsid w:val="003D2805"/>
    <w:rsid w:val="003E29BB"/>
    <w:rsid w:val="003E6507"/>
    <w:rsid w:val="003E7AF7"/>
    <w:rsid w:val="003F7A07"/>
    <w:rsid w:val="004019CB"/>
    <w:rsid w:val="00411073"/>
    <w:rsid w:val="0041230B"/>
    <w:rsid w:val="00414ABC"/>
    <w:rsid w:val="00415481"/>
    <w:rsid w:val="0041556C"/>
    <w:rsid w:val="004175BD"/>
    <w:rsid w:val="0042000F"/>
    <w:rsid w:val="004309EC"/>
    <w:rsid w:val="00432F7D"/>
    <w:rsid w:val="004454A4"/>
    <w:rsid w:val="004500E2"/>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35CEF"/>
    <w:rsid w:val="00540858"/>
    <w:rsid w:val="005464C5"/>
    <w:rsid w:val="005475E0"/>
    <w:rsid w:val="00553CE5"/>
    <w:rsid w:val="00554D3D"/>
    <w:rsid w:val="00570EF4"/>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31CC"/>
    <w:rsid w:val="006E622B"/>
    <w:rsid w:val="006E745E"/>
    <w:rsid w:val="006F7F72"/>
    <w:rsid w:val="00701C8E"/>
    <w:rsid w:val="00702DF4"/>
    <w:rsid w:val="007030F5"/>
    <w:rsid w:val="007045B1"/>
    <w:rsid w:val="00707315"/>
    <w:rsid w:val="00714731"/>
    <w:rsid w:val="00715016"/>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3E5F"/>
    <w:rsid w:val="007B7E5E"/>
    <w:rsid w:val="007C0D24"/>
    <w:rsid w:val="007C28B3"/>
    <w:rsid w:val="007C34E2"/>
    <w:rsid w:val="007C67D8"/>
    <w:rsid w:val="007C728B"/>
    <w:rsid w:val="007D3B0B"/>
    <w:rsid w:val="007D5C9D"/>
    <w:rsid w:val="007D7C21"/>
    <w:rsid w:val="007E45C1"/>
    <w:rsid w:val="007E61F5"/>
    <w:rsid w:val="007E6AF7"/>
    <w:rsid w:val="007F0419"/>
    <w:rsid w:val="007F2F48"/>
    <w:rsid w:val="007F4946"/>
    <w:rsid w:val="007F4BFE"/>
    <w:rsid w:val="00802482"/>
    <w:rsid w:val="008051ED"/>
    <w:rsid w:val="00810DF3"/>
    <w:rsid w:val="008111A1"/>
    <w:rsid w:val="00811499"/>
    <w:rsid w:val="008129E1"/>
    <w:rsid w:val="00813D46"/>
    <w:rsid w:val="008170A6"/>
    <w:rsid w:val="008208EB"/>
    <w:rsid w:val="00822D2D"/>
    <w:rsid w:val="00830C28"/>
    <w:rsid w:val="00832E9E"/>
    <w:rsid w:val="00833757"/>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71C8A"/>
    <w:rsid w:val="00872908"/>
    <w:rsid w:val="0087331C"/>
    <w:rsid w:val="008735CD"/>
    <w:rsid w:val="00873E0F"/>
    <w:rsid w:val="00874002"/>
    <w:rsid w:val="00875F9F"/>
    <w:rsid w:val="00890157"/>
    <w:rsid w:val="0089077B"/>
    <w:rsid w:val="00891AE1"/>
    <w:rsid w:val="00892B65"/>
    <w:rsid w:val="00896BAE"/>
    <w:rsid w:val="008A5701"/>
    <w:rsid w:val="008B256D"/>
    <w:rsid w:val="008B45D6"/>
    <w:rsid w:val="008B6B39"/>
    <w:rsid w:val="008C2D3B"/>
    <w:rsid w:val="008C5698"/>
    <w:rsid w:val="008C66D4"/>
    <w:rsid w:val="008D080A"/>
    <w:rsid w:val="008D201A"/>
    <w:rsid w:val="008D7AD9"/>
    <w:rsid w:val="008E50A0"/>
    <w:rsid w:val="008E69BA"/>
    <w:rsid w:val="008F3A79"/>
    <w:rsid w:val="008F6358"/>
    <w:rsid w:val="008F6806"/>
    <w:rsid w:val="0090138D"/>
    <w:rsid w:val="009165B5"/>
    <w:rsid w:val="00916D44"/>
    <w:rsid w:val="0092047C"/>
    <w:rsid w:val="00927237"/>
    <w:rsid w:val="00931324"/>
    <w:rsid w:val="00932D2C"/>
    <w:rsid w:val="00934F9E"/>
    <w:rsid w:val="00935FA6"/>
    <w:rsid w:val="0093712A"/>
    <w:rsid w:val="00941149"/>
    <w:rsid w:val="00950D47"/>
    <w:rsid w:val="009521EA"/>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A66C2"/>
    <w:rsid w:val="009B4C1E"/>
    <w:rsid w:val="009B5725"/>
    <w:rsid w:val="009C181C"/>
    <w:rsid w:val="009C1BFB"/>
    <w:rsid w:val="009C58AB"/>
    <w:rsid w:val="009C6954"/>
    <w:rsid w:val="009C6BFA"/>
    <w:rsid w:val="009C7087"/>
    <w:rsid w:val="009C73A3"/>
    <w:rsid w:val="009D3BA9"/>
    <w:rsid w:val="009D42F0"/>
    <w:rsid w:val="009D4B62"/>
    <w:rsid w:val="009E34FB"/>
    <w:rsid w:val="009E77CD"/>
    <w:rsid w:val="009E78C0"/>
    <w:rsid w:val="009E7E43"/>
    <w:rsid w:val="009F0327"/>
    <w:rsid w:val="00A03445"/>
    <w:rsid w:val="00A12DDA"/>
    <w:rsid w:val="00A144E9"/>
    <w:rsid w:val="00A14D85"/>
    <w:rsid w:val="00A16910"/>
    <w:rsid w:val="00A23F5A"/>
    <w:rsid w:val="00A261D0"/>
    <w:rsid w:val="00A30499"/>
    <w:rsid w:val="00A329C3"/>
    <w:rsid w:val="00A33BF0"/>
    <w:rsid w:val="00A33F5D"/>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5FA5"/>
    <w:rsid w:val="00AA6D54"/>
    <w:rsid w:val="00AA7A10"/>
    <w:rsid w:val="00AB428E"/>
    <w:rsid w:val="00AB4446"/>
    <w:rsid w:val="00AB4DE3"/>
    <w:rsid w:val="00AB6FE1"/>
    <w:rsid w:val="00AC401B"/>
    <w:rsid w:val="00AC4081"/>
    <w:rsid w:val="00AD518C"/>
    <w:rsid w:val="00AE02ED"/>
    <w:rsid w:val="00AE4AA6"/>
    <w:rsid w:val="00AE5E7B"/>
    <w:rsid w:val="00AE63BA"/>
    <w:rsid w:val="00AE71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131B"/>
    <w:rsid w:val="00BC2CA7"/>
    <w:rsid w:val="00BD041C"/>
    <w:rsid w:val="00BD24B3"/>
    <w:rsid w:val="00BD2724"/>
    <w:rsid w:val="00BD2B13"/>
    <w:rsid w:val="00BD6877"/>
    <w:rsid w:val="00BE5F2F"/>
    <w:rsid w:val="00BF041F"/>
    <w:rsid w:val="00BF0587"/>
    <w:rsid w:val="00BF28D1"/>
    <w:rsid w:val="00BF3EB4"/>
    <w:rsid w:val="00BF4D0D"/>
    <w:rsid w:val="00BF5AD9"/>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53BA"/>
    <w:rsid w:val="00D0572A"/>
    <w:rsid w:val="00D06D17"/>
    <w:rsid w:val="00D076DD"/>
    <w:rsid w:val="00D1641A"/>
    <w:rsid w:val="00D22FAE"/>
    <w:rsid w:val="00D276FF"/>
    <w:rsid w:val="00D31A6B"/>
    <w:rsid w:val="00D32707"/>
    <w:rsid w:val="00D3468F"/>
    <w:rsid w:val="00D36004"/>
    <w:rsid w:val="00D40CED"/>
    <w:rsid w:val="00D42B53"/>
    <w:rsid w:val="00D42D10"/>
    <w:rsid w:val="00D4453A"/>
    <w:rsid w:val="00D512CC"/>
    <w:rsid w:val="00D514AE"/>
    <w:rsid w:val="00D52063"/>
    <w:rsid w:val="00D54BA1"/>
    <w:rsid w:val="00D63B03"/>
    <w:rsid w:val="00D64947"/>
    <w:rsid w:val="00D66A7F"/>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50D3"/>
    <w:rsid w:val="00DF7E7F"/>
    <w:rsid w:val="00E023EE"/>
    <w:rsid w:val="00E049F9"/>
    <w:rsid w:val="00E15C52"/>
    <w:rsid w:val="00E16C6E"/>
    <w:rsid w:val="00E16E41"/>
    <w:rsid w:val="00E20D05"/>
    <w:rsid w:val="00E2207E"/>
    <w:rsid w:val="00E2448F"/>
    <w:rsid w:val="00E24C77"/>
    <w:rsid w:val="00E26BB4"/>
    <w:rsid w:val="00E319E4"/>
    <w:rsid w:val="00E32350"/>
    <w:rsid w:val="00E36664"/>
    <w:rsid w:val="00E370EA"/>
    <w:rsid w:val="00E37D4D"/>
    <w:rsid w:val="00E40920"/>
    <w:rsid w:val="00E42567"/>
    <w:rsid w:val="00E43225"/>
    <w:rsid w:val="00E53118"/>
    <w:rsid w:val="00E57D4E"/>
    <w:rsid w:val="00E60DAD"/>
    <w:rsid w:val="00E62A9F"/>
    <w:rsid w:val="00E679DA"/>
    <w:rsid w:val="00E72D66"/>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4480"/>
    <w:rsid w:val="00ED5623"/>
    <w:rsid w:val="00ED6814"/>
    <w:rsid w:val="00EE2600"/>
    <w:rsid w:val="00EE6928"/>
    <w:rsid w:val="00EE71DE"/>
    <w:rsid w:val="00EF23E9"/>
    <w:rsid w:val="00F00174"/>
    <w:rsid w:val="00F013CC"/>
    <w:rsid w:val="00F01804"/>
    <w:rsid w:val="00F04636"/>
    <w:rsid w:val="00F04DFE"/>
    <w:rsid w:val="00F10008"/>
    <w:rsid w:val="00F102A9"/>
    <w:rsid w:val="00F20A64"/>
    <w:rsid w:val="00F20EC5"/>
    <w:rsid w:val="00F22934"/>
    <w:rsid w:val="00F24E05"/>
    <w:rsid w:val="00F30C79"/>
    <w:rsid w:val="00F33AC6"/>
    <w:rsid w:val="00F352C4"/>
    <w:rsid w:val="00F37828"/>
    <w:rsid w:val="00F409AE"/>
    <w:rsid w:val="00F40FA3"/>
    <w:rsid w:val="00F41017"/>
    <w:rsid w:val="00F4623B"/>
    <w:rsid w:val="00F6055A"/>
    <w:rsid w:val="00F60826"/>
    <w:rsid w:val="00F64350"/>
    <w:rsid w:val="00F658C7"/>
    <w:rsid w:val="00F70215"/>
    <w:rsid w:val="00F7241D"/>
    <w:rsid w:val="00F72B54"/>
    <w:rsid w:val="00F84CD0"/>
    <w:rsid w:val="00F85F9D"/>
    <w:rsid w:val="00F906A3"/>
    <w:rsid w:val="00F932B6"/>
    <w:rsid w:val="00F9506E"/>
    <w:rsid w:val="00FA1265"/>
    <w:rsid w:val="00FA1D47"/>
    <w:rsid w:val="00FA40F5"/>
    <w:rsid w:val="00FA4D69"/>
    <w:rsid w:val="00FA6BCF"/>
    <w:rsid w:val="00FB2147"/>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776A29"/>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41"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5DA00-8EAD-4906-9E62-ECBF57DC4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1206</TotalTime>
  <Pages>53</Pages>
  <Words>4535</Words>
  <Characters>2585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32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206</cp:revision>
  <cp:lastPrinted>2018-01-30T09:19:00Z</cp:lastPrinted>
  <dcterms:created xsi:type="dcterms:W3CDTF">2019-03-26T07:15:00Z</dcterms:created>
  <dcterms:modified xsi:type="dcterms:W3CDTF">2019-04-10T23:56: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